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f15e283dd141b86f04a921c60b6b6068396e032"/>
    <w:p>
      <w:pPr>
        <w:pStyle w:val="Heading1"/>
      </w:pPr>
      <w:r>
        <w:t xml:space="preserve">Cover Letter for Midwife Position in Qatar Doha</w:t>
      </w:r>
    </w:p>
    <w:p>
      <w:pPr>
        <w:pStyle w:val="FirstParagraph"/>
      </w:pPr>
      <w:r>
        <w:rPr>
          <w:bCs/>
          <w:b/>
        </w:rPr>
        <w:t xml:space="preserve">Dear [Hiring Manager's Name],</w:t>
      </w:r>
    </w:p>
    <w:p>
      <w:pPr>
        <w:pStyle w:val="BodyText"/>
      </w:pPr>
      <w:r>
        <w:t xml:space="preserve">As a dedicated and compassionate midwife with over [X years] of experience in providing holistic care to women during pregnancy, labor, and postpartum, I am excited to apply for the Midwife position at [Hospital/Clinic Name] in Qatar Doha. My passion for empowering families through safe and respectful childbirth experiences aligns perfectly with the values of your esteemed institution, which is renowned for its commitment to excellence in healthcare. I am eager to contribute my expertise, cultural sensitivity, and dedication to maternal care in a dynamic and innovative environment like Qatar Doha.</w:t>
      </w:r>
    </w:p>
    <w:p>
      <w:pPr>
        <w:pStyle w:val="BodyText"/>
      </w:pPr>
      <w:r>
        <w:t xml:space="preserve">Throughout my career as a Midwife, I have prioritized the physical, emotional, and psychological well-being of mothers and newborns. My work has involved conducting prenatal assessments, monitoring fetal development, providing labor support, and offering postpartum care to ensure seamless transitions for both parents and infants. I am particularly proud of my ability to create a calming and supportive atmosphere during childbirth, which has been instrumental in fostering trust between patients and healthcare providers. In Qatar Doha, where the demand for high-quality maternal care is growing, I am confident that my skills will directly benefit the community.</w:t>
      </w:r>
    </w:p>
    <w:p>
      <w:pPr>
        <w:pStyle w:val="BodyText"/>
      </w:pPr>
      <w:r>
        <w:t xml:space="preserve">What draws me to Qatar Doha is its reputation as a hub of modern healthcare infrastructure and cultural diversity. The country’s investment in advanced medical facilities and its emphasis on patient-centered care resonate deeply with my professional philosophy. As a Midwife, I understand the importance of adapting to diverse cultural practices while maintaining evidence-based standards. Qatar Doha’s multicultural environment offers an opportunity to collaborate with professionals from around the world, fostering innovation and continuous learning. I am particularly inspired by the country’s focus on maternal health initiatives, such as reducing infant mortality rates and promoting breastfeeding education, which I have actively supported in my previous roles.</w:t>
      </w:r>
    </w:p>
    <w:p>
      <w:pPr>
        <w:pStyle w:val="BodyText"/>
      </w:pPr>
      <w:r>
        <w:t xml:space="preserve">My qualifications include a [Degree Name] in Midwifery from [University Name], along with certifications in Advanced Cardiac Life Support (ACLS) and Neonatal Resuscitation. I have worked in both public and private healthcare settings, where I developed strong clinical skills in managing low-risk pregnancies, assisting with deliveries, and providing education on newborn care. One of my most rewarding experiences was working with a team at [Previous Workplace] to implement a prenatal education program that significantly improved patient satisfaction scores. This initiative not only empowered expectant mothers with knowledge but also strengthened their confidence in navigating the birthing process.</w:t>
      </w:r>
    </w:p>
    <w:p>
      <w:pPr>
        <w:pStyle w:val="BodyText"/>
      </w:pPr>
      <w:r>
        <w:t xml:space="preserve">As a Midwife, I am deeply committed to upholding the highest standards of professionalism and ethical practice. I stay updated on the latest advancements in obstetric care through continuous education and participation in workshops on topics such as perinatal mental health, lactation support, and pain management techniques. My ability to work collaboratively with physicians, nurses, and other healthcare professionals ensures that every patient receives comprehensive care. In Qatar Doha, where the healthcare system is evolving rapidly to meet global standards, I am eager to contribute my expertise while embracing new challenges that arise in this vibrant region.</w:t>
      </w:r>
    </w:p>
    <w:p>
      <w:pPr>
        <w:pStyle w:val="BodyText"/>
      </w:pPr>
      <w:r>
        <w:t xml:space="preserve">What sets me apart as a Midwife is my unwavering dedication to personalized care. I believe that every woman deserves a birth experience that is respectful, informed, and empowering. In Qatar Doha, where cultural traditions and modern medical practices often intersect, I am prepared to navigate these dynamics with empathy and respect. For instance, I have experience working with families from diverse backgrounds to develop culturally sensitive care plans that honor their beliefs while ensuring the safety of both mother and baby. This approach has been key to building long-term relationships with patients who value trust and communication.</w:t>
      </w:r>
    </w:p>
    <w:p>
      <w:pPr>
        <w:pStyle w:val="BodyText"/>
      </w:pPr>
      <w:r>
        <w:t xml:space="preserve">My motivation for seeking a Midwife position in Qatar Doha stems from a desire to contribute to a healthcare system that is as progressive as it is compassionate. The country’s vision for 2030 emphasizes the importance of health and well-being, and I am eager to play a role in achieving this goal. I am particularly drawn to the opportunity to work in an environment where midwives are recognized as essential leaders in maternal healthcare. By joining [Hospital/Clinic Name], I aim to support your mission of delivering exceptional care while advancing the profession of midwifery through collaboration and innovation.</w:t>
      </w:r>
    </w:p>
    <w:p>
      <w:pPr>
        <w:pStyle w:val="BodyText"/>
      </w:pPr>
      <w:r>
        <w:t xml:space="preserve">In conclusion, I am enthusiastic about the possibility of joining your team as a Midwife in Qatar Doha. My clinical expertise, cultural adaptability, and passion for maternal health make me a strong candidate for this role. I am confident that my contributions will align with your organization’s commitment to excellence and patient-centered care. Thank you for considering my application. I would welcome the opportunity to discuss how my background and vision can benefit your institu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Qatar Doha</dc:title>
  <dc:creator/>
  <dc:language>en</dc:language>
  <cp:keywords/>
  <dcterms:created xsi:type="dcterms:W3CDTF">2026-07-23T10:10:00Z</dcterms:created>
  <dcterms:modified xsi:type="dcterms:W3CDTF">2026-07-23T10:10:00Z</dcterms:modified>
</cp:coreProperties>
</file>

<file path=docProps/custom.xml><?xml version="1.0" encoding="utf-8"?>
<Properties xmlns="http://schemas.openxmlformats.org/officeDocument/2006/custom-properties" xmlns:vt="http://schemas.openxmlformats.org/officeDocument/2006/docPropsVTypes"/>
</file>